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Hiring Manager</w:t>
      </w:r>
      <w:r>
        <w:br/>
      </w:r>
      <w:r>
        <w:t xml:space="preserve">[Company Name]</w:t>
      </w:r>
      <w:r>
        <w:br/>
      </w:r>
      <w:r>
        <w:t xml:space="preserve">Caracas, Venezuela</w:t>
      </w:r>
    </w:p>
    <w:p>
      <w:pPr>
        <w:pStyle w:val="BodyText"/>
      </w:pPr>
      <w:r>
        <w:t xml:space="preserve">October 26, 2023</w:t>
      </w:r>
    </w:p>
    <w:p>
      <w:pPr>
        <w:pStyle w:val="BodyText"/>
      </w:pPr>
      <w:r>
        <w:t xml:space="preserve">Subject: Application for Marketing Manager Internship Position</w:t>
      </w:r>
    </w:p>
    <w:p>
      <w:pPr>
        <w:pStyle w:val="BodyText"/>
      </w:pPr>
      <w:r>
        <w:t xml:space="preserve">Dear Hiring Manager,</w:t>
      </w:r>
    </w:p>
    <w:p>
      <w:pPr>
        <w:pStyle w:val="BodyText"/>
      </w:pPr>
      <w:r>
        <w:t xml:space="preserve">With profound enthusiasm and a deep commitment to contributing to Venezuela's dynamic business landscape, I am writing to express my earnest interest in the Marketing Manager Internship position at your esteemed organization in Caracas. As a dedicated marketing student deeply invested in the cultural and economic fabric of Venezuela, I have long admired your company's innovative approach to navigating Caracas' unique market challenges while fostering authentic connections with Venezuelan consumers. This internship opportunity represents not merely a professional stepping stone, but a meaningful chance to apply academic rigor within the very heart of Venezuela's commercial ecosystem.</w:t>
      </w:r>
    </w:p>
    <w:p>
      <w:pPr>
        <w:pStyle w:val="BodyText"/>
      </w:pPr>
      <w:r>
        <w:t xml:space="preserve">Having recently completed my undergraduate studies in Marketing at Universidad Central de Venezuela (UCV), I have cultivated comprehensive theoretical knowledge alongside practical experience that directly aligns with your requirements. My coursework in Digital Marketing Strategies, Consumer Behavior Analysis, and Market Research provided me with robust frameworks for understanding how to tailor campaigns within culturally nuanced environments like Caracas. Crucially, my academic focus has centered on the Venezuelan context—studying case studies of successful local brands such as Meridiano and Cervecería Polar that have mastered communication within Venezuela's complex socio-economic reality. This specialized knowledge positions me to immediately contribute meaningful insights rather than simply applying generic marketing principles.</w:t>
      </w:r>
    </w:p>
    <w:p>
      <w:pPr>
        <w:pStyle w:val="BodyText"/>
      </w:pPr>
      <w:r>
        <w:t xml:space="preserve">During my academic tenure, I spearheaded a market research project analyzing consumer sentiment in Caracas' retail sector for a local food cooperative. Through surveys conducted across eight neighborhoods—including El Pastel, La Castellana, and Chacao—I gathered qualitative data revealing how cultural values influence purchasing decisions during Venezuela's current economic climate. My analysis demonstrated that 78% of respondents prioritized brands demonstrating community investment over purely transactional relationships. This finding directly informs my understanding of what resonates in Caracas' market, and I am eager to bring this grassroots perspective to your team. The project earned recognition as the "Most Relevant Community Impact Research" at UCV's 2023 Marketing Symposium, a testament to its practical applicability within Venezuela's unique business environment.</w:t>
      </w:r>
    </w:p>
    <w:p>
      <w:pPr>
        <w:pStyle w:val="BodyText"/>
      </w:pPr>
      <w:r>
        <w:t xml:space="preserve">My professional development extends beyond academia through my volunteer role with Fundación Crecer en Caracas, where I managed social media campaigns for their youth empowerment initiatives. In this position, I successfully increased engagement by 150% across Instagram and Facebook while navigating the platform limitations prevalent in Venezuela's digital infrastructure. This experience taught me to create compelling content that transcends connectivity challenges—a critical skill for effective marketing in Caracas today. I also developed a bilingual (Spanish/English) content calendar tailored to Venezuela's diverse demographic segments, understanding that cultural authenticity requires linguistic sensitivity and contextual awareness.</w:t>
      </w:r>
    </w:p>
    <w:p>
      <w:pPr>
        <w:pStyle w:val="BodyText"/>
      </w:pPr>
      <w:r>
        <w:t xml:space="preserve">I am particularly drawn to your company's recent campaign celebrating Venezuelan artisans through the "Cultura en cada Sabor" initiative. This project exemplifies the kind of culturally grounded marketing I aspire to contribute to—where brand narratives honor Venezuela's artistic heritage while driving measurable engagement. Having grown up in Caracas and witnessed firsthand how brands either authentically engage with local identity or fail to connect, I understand that successful marketing in this city requires more than translation—it demands cultural intelligence. My familiarity with Caracas' evolving consumer landscape—from the bustling markets of El Trigal to the sophisticated retail spaces of Zona Rosa—gives me an intrinsic understanding of where and how Venezuelan consumers engage with brands.</w:t>
      </w:r>
    </w:p>
    <w:p>
      <w:pPr>
        <w:pStyle w:val="BodyText"/>
      </w:pPr>
      <w:r>
        <w:t xml:space="preserve">My technical capabilities include proficiency in Adobe Creative Suite, Google Analytics, and Meta Business Suite—all applied during my university's Digital Marketing Lab project for a Caracas-based startup. I also possess advanced Spanish language fluency (C2 level) with regional colloquial understanding essential for authentic communication across Venezuela. While I am keen to learn from your marketing team's expertise in digital analytics tools, my strength lies in synthesizing cultural insights with data-driven approaches—a perspective vital for navigating Caracas' market where traditional metrics often require contextual reinterpretation.</w:t>
      </w:r>
    </w:p>
    <w:p>
      <w:pPr>
        <w:pStyle w:val="BodyText"/>
      </w:pPr>
      <w:r>
        <w:t xml:space="preserve">What truly distinguishes me is my unwavering commitment to Venezuela's economic resurgence. I have personally witnessed how strategic marketing can revitalize local businesses during challenging times, as seen with the cooperative model I researched. In an era when Venezuelan brands are increasingly seeking international recognition while maintaining local identity, my dual focus on global best practices and Venezuelan cultural authenticity positions me to bridge that gap effectively. My internship proposal centers on developing culturally resonant campaigns for your upcoming product launch targeting Caracas' young professional demographic—a segment underserved by current marketing approaches.</w:t>
      </w:r>
    </w:p>
    <w:p>
      <w:pPr>
        <w:pStyle w:val="BodyText"/>
      </w:pPr>
      <w:r>
        <w:t xml:space="preserve">I am prepared to fully immerse myself in your team's daily operations, contributing immediately while learning from Venezuela's most accomplished marketing professionals. I welcome the opportunity to discuss how my background in Venezuelan consumer behavior analysis, community-focused campaign development, and digital strategy execution can support your objectives. My resume provides further detail on my academic projects and volunteer work, but I am confident that my deep understanding of Caracas' market nuances—honed through years of living, studying, and engaging within this vibrant city—will enable me to exceed expectations from day one.</w:t>
      </w:r>
    </w:p>
    <w:p>
      <w:pPr>
        <w:pStyle w:val="BodyText"/>
      </w:pPr>
      <w:r>
        <w:t xml:space="preserve">Thank you for considering my application for the Marketing Manager Internship position in Venezuela's capital. I have attached my resume and academic transcripts for your review. I look forward to discussing how my passion for culturally intelligent marketing can contribute to your team's continued success in Caracas and beyond. Please feel free to contact me at +58 412-XXXXXXX or j.martinez@email.com at your convenience.</w:t>
      </w:r>
    </w:p>
    <w:p>
      <w:pPr>
        <w:pStyle w:val="BodyText"/>
      </w:pPr>
      <w:r>
        <w:t xml:space="preserve">Sincerely,</w:t>
      </w:r>
    </w:p>
    <w:p>
      <w:pPr>
        <w:pStyle w:val="BodyText"/>
      </w:pPr>
      <w:r>
        <w:t xml:space="preserve">Juan Martínez</w:t>
      </w:r>
      <w:r>
        <w:br/>
      </w:r>
      <w:r>
        <w:t xml:space="preserve">Marketing Student (Expected Graduation: May 2024)</w:t>
      </w:r>
      <w:r>
        <w:br/>
      </w:r>
      <w:r>
        <w:t xml:space="preserve">Universidad Central de Venezuela</w:t>
      </w:r>
      <w:r>
        <w:br/>
      </w:r>
      <w:r>
        <w:t xml:space="preserve">Caracas, Venezuela</w:t>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5-12-08T05:55:21Z</dcterms:created>
  <dcterms:modified xsi:type="dcterms:W3CDTF">2025-12-08T05:55:21Z</dcterms:modified>
</cp:coreProperties>
</file>

<file path=docProps/custom.xml><?xml version="1.0" encoding="utf-8"?>
<Properties xmlns="http://schemas.openxmlformats.org/officeDocument/2006/custom-properties" xmlns:vt="http://schemas.openxmlformats.org/officeDocument/2006/docPropsVTypes"/>
</file>